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426149" w:rsidP="00630946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</w:t>
        </w:r>
        <w:r w:rsidR="006E1D2E" w:rsidRPr="00426149">
          <w:rPr>
            <w:rStyle w:val="Hyperlink"/>
            <w:rFonts w:ascii="Cambria" w:hAnsi="Cambria"/>
            <w:sz w:val="24"/>
            <w:szCs w:val="24"/>
          </w:rPr>
          <w:t>a</w:t>
        </w:r>
        <w:r w:rsidR="006E1D2E" w:rsidRPr="00426149">
          <w:rPr>
            <w:rStyle w:val="Hyperlink"/>
            <w:rFonts w:ascii="Cambria" w:hAnsi="Cambria"/>
            <w:sz w:val="24"/>
            <w:szCs w:val="24"/>
          </w:rPr>
          <w:t>rabay.com</w:t>
        </w:r>
      </w:hyperlink>
    </w:p>
    <w:p w14:paraId="61DFC585" w14:textId="1E8774F8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5F4BAAED" w14:textId="679F44DC" w:rsidR="00130BAC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421A262" w14:textId="77777777" w:rsidR="00E92240" w:rsidRPr="004B3197" w:rsidRDefault="00E92240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24EDE74" w14:textId="372135A2" w:rsidR="00E92240" w:rsidRPr="004B0435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-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52F73A36" w14:textId="386D3A2B" w:rsidR="00E92240" w:rsidRPr="00E92240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>
        <w:rPr>
          <w:rFonts w:ascii="Cambria" w:hAnsi="Cambria"/>
          <w:bCs/>
          <w:sz w:val="24"/>
          <w:szCs w:val="24"/>
        </w:rPr>
        <w:t>Akyürek’s</w:t>
      </w:r>
      <w:proofErr w:type="spellEnd"/>
      <w:r>
        <w:rPr>
          <w:rFonts w:ascii="Cambria" w:hAnsi="Cambria"/>
          <w:bCs/>
          <w:sz w:val="24"/>
          <w:szCs w:val="24"/>
        </w:rPr>
        <w:t xml:space="preserve"> visual cognition lab 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</w:p>
    <w:p w14:paraId="74E920D5" w14:textId="77777777" w:rsidR="00581820" w:rsidRPr="004B3197" w:rsidRDefault="00581820" w:rsidP="004B3197">
      <w:pPr>
        <w:spacing w:after="0" w:line="240" w:lineRule="auto"/>
        <w:contextualSpacing/>
        <w:jc w:val="both"/>
        <w:rPr>
          <w:rFonts w:ascii="Cambria" w:hAnsi="Cambria"/>
          <w:b/>
          <w:bCs/>
          <w:sz w:val="8"/>
          <w:szCs w:val="8"/>
        </w:rPr>
      </w:pPr>
    </w:p>
    <w:p w14:paraId="2E9D8A4F" w14:textId="0771D9A6" w:rsidR="00130BAC" w:rsidRPr="002031FD" w:rsidRDefault="009E1FEB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r w:rsidRPr="002031FD">
        <w:rPr>
          <w:rFonts w:ascii="Cambria" w:hAnsi="Cambria"/>
          <w:b/>
          <w:bCs/>
          <w:sz w:val="24"/>
          <w:szCs w:val="24"/>
          <w:lang w:val="nl-NL"/>
        </w:rPr>
        <w:t>Ph.D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, Groningen-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6CCFC726" w14:textId="0860DE43" w:rsidR="00130BAC" w:rsidRPr="004B0435" w:rsidRDefault="006E1D2E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3197" w:rsidRDefault="006E1D2E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6570D353" w14:textId="512C1BD6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2031FD" w:rsidRPr="004B0435">
        <w:rPr>
          <w:rFonts w:ascii="Cambria" w:hAnsi="Cambria"/>
          <w:bCs/>
          <w:sz w:val="24"/>
          <w:szCs w:val="24"/>
        </w:rPr>
        <w:t>-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3197" w:rsidRDefault="00974D8C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3197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</w:rPr>
      </w:pPr>
    </w:p>
    <w:p w14:paraId="4D101936" w14:textId="77777777" w:rsidR="00974D8C" w:rsidRPr="004B0435" w:rsidRDefault="00974D8C" w:rsidP="00EE4B3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12898774" w14:textId="3C8C0F5F" w:rsidR="00EE4B32" w:rsidRDefault="00974D8C" w:rsidP="00EE4B32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643686FD" w14:textId="77777777" w:rsidR="00E92240" w:rsidRPr="00110768" w:rsidRDefault="00E92240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6E4C4919" w14:textId="77777777" w:rsidR="00E92240" w:rsidRPr="004B0435" w:rsidRDefault="00E92240" w:rsidP="00E92240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7F9D48B4" w14:textId="77777777" w:rsidR="00E92240" w:rsidRPr="00110768" w:rsidRDefault="00E92240" w:rsidP="00E92240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4FFB0EB6" w14:textId="7C2A831B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-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E92240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04E9C8A5" w14:textId="77777777" w:rsidR="00E92240" w:rsidRDefault="00E92240" w:rsidP="00E92240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17C31A84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bCs/>
          <w:sz w:val="8"/>
          <w:szCs w:val="8"/>
          <w:lang w:val="tr-TR"/>
        </w:rPr>
      </w:pPr>
    </w:p>
    <w:p w14:paraId="32DCF2C0" w14:textId="5F99D608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Pr="004B0435">
        <w:rPr>
          <w:rFonts w:ascii="Cambria" w:hAnsi="Cambria"/>
          <w:bCs/>
          <w:sz w:val="24"/>
          <w:szCs w:val="24"/>
        </w:rPr>
        <w:t>-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Daniel D. </w:t>
      </w:r>
      <w:proofErr w:type="spellStart"/>
      <w:r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31D00D25" w14:textId="577C1BB0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Pr="004B0435">
        <w:rPr>
          <w:rFonts w:ascii="Cambria" w:hAnsi="Cambria"/>
          <w:sz w:val="24"/>
          <w:szCs w:val="24"/>
        </w:rPr>
        <w:t>Ankara University, Ankara-Turkey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797B1B4C" w14:textId="159522B4" w:rsidR="00E92240" w:rsidRDefault="00E92240" w:rsidP="00E92240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345E2460" w14:textId="376C8E84" w:rsidR="00630946" w:rsidRPr="00110768" w:rsidRDefault="00630946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UBLICATIONS</w:t>
      </w:r>
    </w:p>
    <w:p w14:paraId="04174FD3" w14:textId="77777777" w:rsidR="008D2452" w:rsidRPr="00110768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D2C494A" w14:textId="75E7EF79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5DDAF8E7" w14:textId="3ECA0EDB" w:rsidR="00205B1E" w:rsidRPr="004B3197" w:rsidRDefault="00205B1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8A8C24B" w14:textId="534A5F57" w:rsidR="00205B1E" w:rsidRPr="0075595E" w:rsidRDefault="00205B1E" w:rsidP="00205B1E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33EA83BF" w14:textId="46CD0702" w:rsidR="009E1FEB" w:rsidRPr="004B3197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961FA8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>Karabay, A.</w:t>
      </w:r>
      <w:r w:rsidR="00840632" w:rsidRPr="00961FA8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961FA8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3197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3197" w:rsidRDefault="00581820" w:rsidP="00EE4B32">
      <w:pPr>
        <w:spacing w:after="0" w:line="240" w:lineRule="auto"/>
        <w:contextualSpacing/>
        <w:rPr>
          <w:rFonts w:ascii="Cambria" w:hAnsi="Cambria"/>
          <w:bCs/>
          <w:sz w:val="8"/>
          <w:szCs w:val="8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3197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8"/>
          <w:szCs w:val="8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110768" w:rsidRDefault="00130BAC" w:rsidP="00EE4B32">
      <w:pPr>
        <w:spacing w:after="0" w:line="240" w:lineRule="auto"/>
        <w:contextualSpacing/>
        <w:rPr>
          <w:rFonts w:ascii="Cambria" w:hAnsi="Cambria"/>
          <w:bCs/>
          <w:sz w:val="16"/>
          <w:szCs w:val="16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110768" w:rsidRDefault="008D2452" w:rsidP="00EE4B32">
      <w:pPr>
        <w:pStyle w:val="NoSpacing"/>
        <w:jc w:val="both"/>
        <w:rPr>
          <w:rFonts w:ascii="Cambria" w:hAnsi="Cambria" w:cs="Arial"/>
          <w:b/>
          <w:i/>
          <w:sz w:val="16"/>
          <w:szCs w:val="16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Pr="004B3197" w:rsidRDefault="00254BC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</w:rPr>
      </w:pPr>
    </w:p>
    <w:p w14:paraId="10826C12" w14:textId="367B4AC8" w:rsidR="006E46B3" w:rsidRDefault="006E46B3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Pr="004B3197" w:rsidRDefault="006E46B3" w:rsidP="00EE4B32">
      <w:pPr>
        <w:pStyle w:val="NoSpacing"/>
        <w:jc w:val="both"/>
        <w:rPr>
          <w:rFonts w:ascii="Cambria" w:hAnsi="Cambria" w:cs="Arial"/>
          <w:b/>
          <w:sz w:val="12"/>
          <w:szCs w:val="12"/>
        </w:rPr>
      </w:pPr>
    </w:p>
    <w:p w14:paraId="528AD1A0" w14:textId="3430ABCB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Pr="004B3197" w:rsidRDefault="00A807BC" w:rsidP="00EE4B32">
      <w:pPr>
        <w:pStyle w:val="NoSpacing"/>
        <w:jc w:val="both"/>
        <w:rPr>
          <w:rFonts w:ascii="Cambria" w:hAnsi="Cambria" w:cs="Arial"/>
          <w:sz w:val="12"/>
          <w:szCs w:val="12"/>
        </w:rPr>
      </w:pPr>
    </w:p>
    <w:p w14:paraId="0F5D6B81" w14:textId="743B2690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</w:rPr>
      </w:pPr>
    </w:p>
    <w:p w14:paraId="230E7FE6" w14:textId="5DC48985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lang w:val="en-US"/>
        </w:rPr>
      </w:pPr>
    </w:p>
    <w:p w14:paraId="7E87075A" w14:textId="7A7D2DC9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3197" w:rsidRDefault="008D2452" w:rsidP="00EE4B32">
      <w:pPr>
        <w:pStyle w:val="NoSpacing"/>
        <w:ind w:left="426"/>
        <w:jc w:val="both"/>
        <w:rPr>
          <w:rFonts w:ascii="Cambria" w:hAnsi="Cambria" w:cs="Arial"/>
          <w:sz w:val="12"/>
          <w:szCs w:val="12"/>
          <w:lang w:val="en-US"/>
        </w:rPr>
      </w:pPr>
    </w:p>
    <w:p w14:paraId="1D3203B4" w14:textId="100D5005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69C38311" w14:textId="28D3FA3E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733D458" w14:textId="2F9ACFC1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120E89E" w14:textId="32AA852B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2C3968A" w14:textId="77777777" w:rsidR="004B3197" w:rsidRPr="004B0435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4B249AA" w14:textId="77777777" w:rsidR="006E1D2E" w:rsidRPr="004B3197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12"/>
          <w:szCs w:val="12"/>
        </w:rPr>
      </w:pPr>
    </w:p>
    <w:p w14:paraId="51B4A86B" w14:textId="6FA0E30A" w:rsidR="008D2452" w:rsidRPr="00D2662E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lastRenderedPageBreak/>
        <w:t>Poster Presentations</w:t>
      </w:r>
    </w:p>
    <w:p w14:paraId="0A32DA97" w14:textId="77777777" w:rsidR="009D34CA" w:rsidRPr="004B3197" w:rsidRDefault="009D34CA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nl-NL"/>
        </w:rPr>
      </w:pPr>
    </w:p>
    <w:p w14:paraId="59107AC1" w14:textId="08B1871C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Kandemir, G.,  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>Karabay A.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Pr="004B3197" w:rsidRDefault="00A807B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24988E7A" w14:textId="34789453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Pr="004B3197" w:rsidRDefault="00022E38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704F010D" w14:textId="3DD1F5AD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3197" w:rsidRDefault="008D2452" w:rsidP="00EE4B32">
      <w:pPr>
        <w:spacing w:after="0" w:line="240" w:lineRule="auto"/>
        <w:contextualSpacing/>
        <w:rPr>
          <w:rFonts w:ascii="Cambria" w:hAnsi="Cambria"/>
          <w:bCs/>
          <w:sz w:val="12"/>
          <w:szCs w:val="12"/>
        </w:rPr>
      </w:pPr>
    </w:p>
    <w:p w14:paraId="0DE37929" w14:textId="649B961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6AABE01A" w14:textId="75418AC5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5EC126DA" w14:textId="6FE8E96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32FC5821" w14:textId="7307AEBD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5CDC926" w14:textId="234B745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A28B32B" w14:textId="097662B0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1DB49ECE" w14:textId="77777777" w:rsidR="004B3197" w:rsidRPr="00110768" w:rsidRDefault="004B3197" w:rsidP="00EE4B32">
      <w:pPr>
        <w:pStyle w:val="NoSpacing"/>
        <w:jc w:val="both"/>
        <w:rPr>
          <w:rFonts w:ascii="Cambria" w:hAnsi="Cambria" w:cs="Arial"/>
          <w:sz w:val="16"/>
          <w:szCs w:val="16"/>
          <w:lang w:val="en-US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1B7F9FE2" w14:textId="77777777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5429E954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66E92550" w14:textId="77777777" w:rsidR="004B3197" w:rsidRPr="00110768" w:rsidRDefault="004B3197" w:rsidP="002D3DF3">
      <w:pPr>
        <w:spacing w:after="0" w:line="240" w:lineRule="auto"/>
        <w:contextualSpacing/>
        <w:jc w:val="both"/>
        <w:rPr>
          <w:rFonts w:ascii="Cambria" w:hAnsi="Cambria"/>
          <w:bCs/>
          <w:sz w:val="16"/>
          <w:szCs w:val="16"/>
        </w:rPr>
      </w:pPr>
    </w:p>
    <w:p w14:paraId="6A5165F6" w14:textId="107B2743" w:rsidR="00EE4B32" w:rsidRDefault="00DB74B7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5F9DE7D7" w14:textId="77777777" w:rsidR="00110768" w:rsidRPr="00110768" w:rsidRDefault="00110768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16"/>
          <w:szCs w:val="16"/>
          <w:u w:val="single"/>
        </w:rPr>
      </w:pPr>
    </w:p>
    <w:p w14:paraId="73E4DA7C" w14:textId="7AAC6F76" w:rsidR="002D3DF3" w:rsidRDefault="00EE4B32" w:rsidP="00110768">
      <w:pPr>
        <w:pStyle w:val="NormalWeb"/>
        <w:spacing w:before="0" w:beforeAutospacing="0" w:after="0" w:afterAutospacing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443D066A" w14:textId="77777777" w:rsidR="004B3197" w:rsidRPr="004B3197" w:rsidRDefault="004B3197" w:rsidP="004B3197">
      <w:pPr>
        <w:pStyle w:val="NormalWeb"/>
        <w:spacing w:before="0" w:beforeAutospacing="0" w:after="0" w:afterAutospacing="0"/>
        <w:jc w:val="both"/>
        <w:rPr>
          <w:rFonts w:ascii="Cambria" w:hAnsi="Cambria"/>
          <w:sz w:val="12"/>
          <w:szCs w:val="12"/>
        </w:rPr>
      </w:pPr>
    </w:p>
    <w:p w14:paraId="7D0A80D5" w14:textId="18A1A0ED" w:rsidR="00A753D5" w:rsidRPr="00EE4B32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</w:t>
      </w:r>
      <w:r w:rsidR="00961FA8">
        <w:rPr>
          <w:rFonts w:ascii="Cambria" w:hAnsi="Cambria"/>
          <w:b/>
        </w:rPr>
        <w:t>Science Communication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 xml:space="preserve">, </w:t>
      </w:r>
      <w:r w:rsidR="00961FA8">
        <w:rPr>
          <w:rFonts w:ascii="Cambria" w:hAnsi="Cambria"/>
          <w:i/>
        </w:rPr>
        <w:t xml:space="preserve">(1. </w:t>
      </w:r>
      <w:r w:rsidR="002D3DF3">
        <w:rPr>
          <w:rFonts w:ascii="Cambria" w:hAnsi="Cambria"/>
          <w:i/>
        </w:rPr>
        <w:t>04-05/20</w:t>
      </w:r>
      <w:r w:rsidR="002C268A">
        <w:rPr>
          <w:rFonts w:ascii="Cambria" w:hAnsi="Cambria"/>
          <w:i/>
        </w:rPr>
        <w:t>19</w:t>
      </w:r>
      <w:r w:rsidR="00961FA8">
        <w:rPr>
          <w:rFonts w:ascii="Cambria" w:hAnsi="Cambria"/>
          <w:i/>
        </w:rPr>
        <w:t>; 2. 01/12/2020)</w:t>
      </w:r>
    </w:p>
    <w:p w14:paraId="381B9F16" w14:textId="1B675FAF" w:rsidR="00CD4324" w:rsidRPr="00110768" w:rsidRDefault="00A753D5" w:rsidP="00110768">
      <w:pPr>
        <w:pStyle w:val="NormalWeb"/>
        <w:spacing w:before="0" w:beforeAutospacing="0" w:after="0" w:afterAutospacing="0"/>
        <w:jc w:val="both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lastRenderedPageBreak/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41D95DC0" w14:textId="78619C6D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C40199">
        <w:rPr>
          <w:rFonts w:ascii="Cambria" w:hAnsi="Cambria"/>
          <w:i/>
          <w:sz w:val="24"/>
          <w:szCs w:val="24"/>
        </w:rPr>
        <w:t>/advanced</w:t>
      </w:r>
      <w:bookmarkStart w:id="0" w:name="_GoBack"/>
      <w:bookmarkEnd w:id="0"/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8904A2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CE0307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3197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12"/>
          <w:szCs w:val="12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16"/>
          <w:szCs w:val="16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F0DF01E" w14:textId="53209F65" w:rsidR="004B0435" w:rsidRPr="009E1FEB" w:rsidRDefault="004B0435" w:rsidP="00EE4B32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4B3197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12"/>
          <w:szCs w:val="12"/>
          <w:shd w:val="clear" w:color="auto" w:fill="FFFFFF"/>
        </w:rPr>
      </w:pPr>
    </w:p>
    <w:p w14:paraId="16087864" w14:textId="368BD863" w:rsidR="00974D8C" w:rsidRPr="00205B1E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05B1E">
        <w:rPr>
          <w:rFonts w:ascii="Cambria" w:hAnsi="Cambria"/>
          <w:b/>
          <w:bCs/>
          <w:sz w:val="24"/>
          <w:szCs w:val="24"/>
        </w:rPr>
        <w:t>Attendance Certificate: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sectPr w:rsidR="00974D8C" w:rsidRPr="00205B1E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1460CA" w14:textId="77777777" w:rsidR="00BD6F6D" w:rsidRDefault="00BD6F6D" w:rsidP="009E1FEB">
      <w:pPr>
        <w:spacing w:after="0" w:line="240" w:lineRule="auto"/>
      </w:pPr>
      <w:r>
        <w:separator/>
      </w:r>
    </w:p>
  </w:endnote>
  <w:endnote w:type="continuationSeparator" w:id="0">
    <w:p w14:paraId="1250AC63" w14:textId="77777777" w:rsidR="00BD6F6D" w:rsidRDefault="00BD6F6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1ED62EA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019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60AD57" w14:textId="77777777" w:rsidR="00BD6F6D" w:rsidRDefault="00BD6F6D" w:rsidP="009E1FEB">
      <w:pPr>
        <w:spacing w:after="0" w:line="240" w:lineRule="auto"/>
      </w:pPr>
      <w:r>
        <w:separator/>
      </w:r>
    </w:p>
  </w:footnote>
  <w:footnote w:type="continuationSeparator" w:id="0">
    <w:p w14:paraId="3276208A" w14:textId="77777777" w:rsidR="00BD6F6D" w:rsidRDefault="00BD6F6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KgFANzWXxMtAAAA"/>
  </w:docVars>
  <w:rsids>
    <w:rsidRoot w:val="00E32A7D"/>
    <w:rsid w:val="000172E7"/>
    <w:rsid w:val="00022E38"/>
    <w:rsid w:val="00034F65"/>
    <w:rsid w:val="00046CD5"/>
    <w:rsid w:val="000961B5"/>
    <w:rsid w:val="000A2D3F"/>
    <w:rsid w:val="000B3969"/>
    <w:rsid w:val="000D2C8A"/>
    <w:rsid w:val="000E2E84"/>
    <w:rsid w:val="000E7509"/>
    <w:rsid w:val="000F0245"/>
    <w:rsid w:val="00105461"/>
    <w:rsid w:val="00110768"/>
    <w:rsid w:val="001209F2"/>
    <w:rsid w:val="00130767"/>
    <w:rsid w:val="00130BAC"/>
    <w:rsid w:val="00133F4C"/>
    <w:rsid w:val="001346AA"/>
    <w:rsid w:val="00170AAB"/>
    <w:rsid w:val="00185F1B"/>
    <w:rsid w:val="002031FD"/>
    <w:rsid w:val="00205B1E"/>
    <w:rsid w:val="00244851"/>
    <w:rsid w:val="00250140"/>
    <w:rsid w:val="00254BCC"/>
    <w:rsid w:val="00261E44"/>
    <w:rsid w:val="00261FA2"/>
    <w:rsid w:val="002C268A"/>
    <w:rsid w:val="002D1F90"/>
    <w:rsid w:val="002D3DF3"/>
    <w:rsid w:val="00335870"/>
    <w:rsid w:val="00361002"/>
    <w:rsid w:val="00377E4A"/>
    <w:rsid w:val="003A4632"/>
    <w:rsid w:val="003A779D"/>
    <w:rsid w:val="00426149"/>
    <w:rsid w:val="0045795C"/>
    <w:rsid w:val="00461FA0"/>
    <w:rsid w:val="0046659B"/>
    <w:rsid w:val="004878ED"/>
    <w:rsid w:val="004B0435"/>
    <w:rsid w:val="004B3197"/>
    <w:rsid w:val="004F2277"/>
    <w:rsid w:val="004F271D"/>
    <w:rsid w:val="00506958"/>
    <w:rsid w:val="00532F2D"/>
    <w:rsid w:val="00533C3D"/>
    <w:rsid w:val="00545253"/>
    <w:rsid w:val="00581820"/>
    <w:rsid w:val="00586045"/>
    <w:rsid w:val="005C0DFF"/>
    <w:rsid w:val="005F4F46"/>
    <w:rsid w:val="00630946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5595E"/>
    <w:rsid w:val="00772D5A"/>
    <w:rsid w:val="007C3A05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904A2"/>
    <w:rsid w:val="008D2452"/>
    <w:rsid w:val="008D4F1A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64E61"/>
    <w:rsid w:val="00BC2B90"/>
    <w:rsid w:val="00BC616B"/>
    <w:rsid w:val="00BD6F6D"/>
    <w:rsid w:val="00C40199"/>
    <w:rsid w:val="00CD4324"/>
    <w:rsid w:val="00CE0307"/>
    <w:rsid w:val="00D04C60"/>
    <w:rsid w:val="00D2662E"/>
    <w:rsid w:val="00D4625C"/>
    <w:rsid w:val="00D600BF"/>
    <w:rsid w:val="00D63D2D"/>
    <w:rsid w:val="00DA17C3"/>
    <w:rsid w:val="00DB74B7"/>
    <w:rsid w:val="00DC019A"/>
    <w:rsid w:val="00E22B27"/>
    <w:rsid w:val="00E32A7D"/>
    <w:rsid w:val="00E62D82"/>
    <w:rsid w:val="00E716AE"/>
    <w:rsid w:val="00E77D96"/>
    <w:rsid w:val="00E84EFE"/>
    <w:rsid w:val="00E92240"/>
    <w:rsid w:val="00EE4B32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1172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71</cp:revision>
  <cp:lastPrinted>2020-11-26T13:47:00Z</cp:lastPrinted>
  <dcterms:created xsi:type="dcterms:W3CDTF">2019-03-22T09:18:00Z</dcterms:created>
  <dcterms:modified xsi:type="dcterms:W3CDTF">2020-11-26T13:47:00Z</dcterms:modified>
</cp:coreProperties>
</file>